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9274684d447af4b449bb44e7910661e8d5faca"/>
    <w:p>
      <w:pPr>
        <w:pStyle w:val="Ttulo2"/>
      </w:pPr>
      <w:r>
        <w:t xml:space="preserve">Alcance de la Propuesta Propuesta de Implementación de la Oficina de Arquitectura y Gobierno del FNA</w:t>
      </w:r>
    </w:p>
    <w:p>
      <w:pPr>
        <w:pStyle w:val="FirstParagraph"/>
      </w:pPr>
      <w:r>
        <w:t xml:space="preserve">Para el período 2023, la implementación de la Oficina de arquitectura FNA impactará las capacidades Gestión de tecnología (CAP1) y de Entrega de productos y funcionalidades (CAP2)</w:t>
      </w:r>
      <w:r>
        <w:t xml:space="preserve"> </w:t>
      </w:r>
      <w:r>
        <w:t xml:space="preserve">del FNA (fuente, E-Service Fase I) versión origen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, hasta llevarlas a la versión 1.3 respectivamente. Este alcance implica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de la propuesta actual, Propuesta de Implementación de la Oficina de Arquitectura y Gobierno del FNA, que busca impactar a las capacidades hasta llevarlas a la versión 1.3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, versión 1.3, dentro del alcance del proyecto de implementación de la oficina de arquitectura, E-Service, Fase III, 2023.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, versión 1.3, dentro del alcance del proyecto de implementación de la oficina de arquitectura, E-Service, Fase III, 2023.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46Z</dcterms:created>
  <dcterms:modified xsi:type="dcterms:W3CDTF">2023-09-12T16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